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240EF3" w14:textId="77777777" w:rsidR="00412713" w:rsidRPr="008B29F2" w:rsidRDefault="000B5B43" w:rsidP="006F5C71">
      <w:pPr>
        <w:spacing w:after="0" w:line="360" w:lineRule="auto"/>
        <w:ind w:left="5670"/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</w:pPr>
      <w:r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>В.о. д</w:t>
      </w:r>
      <w:r w:rsidR="00412713" w:rsidRPr="008B29F2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>екан</w:t>
      </w:r>
      <w:r w:rsidR="00673288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>у</w:t>
      </w:r>
      <w:r w:rsidR="00412713" w:rsidRPr="008B29F2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 xml:space="preserve"> факультету</w:t>
      </w:r>
    </w:p>
    <w:p w14:paraId="69F60439" w14:textId="04BC8B41" w:rsidR="00412713" w:rsidRPr="008B29F2" w:rsidRDefault="00412713" w:rsidP="006F5C71">
      <w:pPr>
        <w:spacing w:after="0" w:line="360" w:lineRule="auto"/>
        <w:ind w:left="5670"/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</w:pPr>
      <w:r w:rsidRPr="008B29F2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>прикладної математики</w:t>
      </w:r>
      <w:r w:rsidR="00092F8E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 xml:space="preserve"> та інформаційних технологій</w:t>
      </w:r>
    </w:p>
    <w:p w14:paraId="5E0B1A8D" w14:textId="66E4B12E" w:rsidR="00412713" w:rsidRPr="008B29F2" w:rsidRDefault="00412713" w:rsidP="006F5C71">
      <w:pPr>
        <w:spacing w:after="0" w:line="360" w:lineRule="auto"/>
        <w:ind w:left="5670"/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</w:pPr>
      <w:r w:rsidRPr="008B29F2">
        <w:rPr>
          <w:rFonts w:ascii="Times New Roman" w:eastAsia="NSimSun" w:hAnsi="Times New Roman" w:cs="Times New Roman"/>
          <w:sz w:val="28"/>
          <w:szCs w:val="28"/>
          <w:lang w:val="uk-UA" w:eastAsia="hi-IN" w:bidi="hi-IN"/>
        </w:rPr>
        <w:t>проф. Олені КІСЕЛЬОВІЙ</w:t>
      </w:r>
    </w:p>
    <w:p w14:paraId="24AB8EF8" w14:textId="6F874C66" w:rsidR="003B76F0" w:rsidRDefault="008B29F2" w:rsidP="006F5C71">
      <w:pPr>
        <w:spacing w:after="0" w:line="360" w:lineRule="auto"/>
        <w:ind w:left="5670"/>
        <w:rPr>
          <w:rStyle w:val="fontstyle01"/>
          <w:rFonts w:ascii="Times New Roman" w:hAnsi="Times New Roman" w:cs="Times New Roman"/>
          <w:lang w:val="uk-UA"/>
        </w:rPr>
      </w:pPr>
      <w:r w:rsidRPr="5970C06F">
        <w:rPr>
          <w:rStyle w:val="fontstyle01"/>
          <w:rFonts w:ascii="Times New Roman" w:hAnsi="Times New Roman" w:cs="Times New Roman"/>
          <w:lang w:val="uk-UA"/>
        </w:rPr>
        <w:t xml:space="preserve">Студента </w:t>
      </w:r>
      <w:r w:rsidR="00412713" w:rsidRPr="5970C06F">
        <w:rPr>
          <w:rStyle w:val="fontstyle01"/>
          <w:rFonts w:ascii="Times New Roman" w:hAnsi="Times New Roman" w:cs="Times New Roman"/>
          <w:lang w:val="uk-UA"/>
        </w:rPr>
        <w:t xml:space="preserve">групи </w:t>
      </w:r>
      <w:r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</w:t>
      </w:r>
      <w:r w:rsidR="008329B0"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ПЗ-2</w:t>
      </w:r>
      <w:r w:rsidR="00F363C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4</w:t>
      </w:r>
      <w:r w:rsidR="00971E9D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у</w:t>
      </w:r>
      <w:r w:rsidR="008329B0"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-</w:t>
      </w:r>
      <w:r w:rsidR="00971E9D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1</w:t>
      </w:r>
      <w:r w:rsidR="006F5C71"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  </w:t>
      </w:r>
      <w:r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          </w:t>
      </w:r>
      <w:r w:rsidRPr="5970C06F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  <w:r>
        <w:br/>
      </w:r>
      <w:r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</w:t>
      </w:r>
      <w:r w:rsidR="00CE3FB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Кондрачук Олександр Вадимович</w:t>
      </w:r>
      <w:r w:rsidR="004B6AB7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 </w:t>
      </w:r>
      <w:r>
        <w:br/>
      </w:r>
      <w:r w:rsidR="00412713" w:rsidRPr="5970C06F">
        <w:rPr>
          <w:rStyle w:val="fontstyle01"/>
          <w:rFonts w:ascii="Times New Roman" w:hAnsi="Times New Roman" w:cs="Times New Roman"/>
          <w:lang w:val="uk-UA"/>
        </w:rPr>
        <w:t>Контактний телефон</w:t>
      </w:r>
      <w:r w:rsidRPr="5970C06F">
        <w:rPr>
          <w:rStyle w:val="fontstyle01"/>
          <w:rFonts w:ascii="Times New Roman" w:hAnsi="Times New Roman" w:cs="Times New Roman"/>
          <w:lang w:val="uk-UA"/>
        </w:rPr>
        <w:t xml:space="preserve"> </w:t>
      </w:r>
    </w:p>
    <w:p w14:paraId="12D4DFBC" w14:textId="0DD2D10B" w:rsidR="008B29F2" w:rsidRDefault="008B29F2" w:rsidP="006F5C71">
      <w:pPr>
        <w:spacing w:after="0" w:line="360" w:lineRule="auto"/>
        <w:ind w:left="5670"/>
        <w:rPr>
          <w:rStyle w:val="fontstyle01"/>
          <w:rFonts w:ascii="Times New Roman" w:hAnsi="Times New Roman" w:cs="Times New Roman"/>
          <w:lang w:val="uk-UA"/>
        </w:rPr>
      </w:pPr>
      <w:r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</w:t>
      </w:r>
      <w:r w:rsidR="003B76F0"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+</w:t>
      </w:r>
      <w:r w:rsidR="004B6AB7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38</w:t>
      </w:r>
      <w:r w:rsidR="000F5D8E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0</w:t>
      </w:r>
      <w:r w:rsidR="009B615D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664892903</w:t>
      </w:r>
      <w:r w:rsidRPr="5970C06F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     </w:t>
      </w:r>
      <w:r w:rsidRPr="5970C06F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  <w:r>
        <w:br/>
      </w:r>
    </w:p>
    <w:p w14:paraId="1F73592B" w14:textId="77777777" w:rsidR="008B29F2" w:rsidRDefault="00412713" w:rsidP="008B29F2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01"/>
          <w:rFonts w:ascii="Times New Roman" w:hAnsi="Times New Roman" w:cs="Times New Roman"/>
          <w:lang w:val="uk-UA"/>
        </w:rPr>
        <w:t>ЗАЯВА</w:t>
      </w:r>
    </w:p>
    <w:p w14:paraId="47C0C1E2" w14:textId="77777777" w:rsidR="008B29F2" w:rsidRDefault="00412713" w:rsidP="008B29F2">
      <w:pPr>
        <w:spacing w:after="0" w:line="360" w:lineRule="auto"/>
        <w:ind w:firstLine="567"/>
        <w:jc w:val="both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01"/>
          <w:rFonts w:ascii="Times New Roman" w:hAnsi="Times New Roman" w:cs="Times New Roman"/>
          <w:lang w:val="uk-UA"/>
        </w:rPr>
        <w:t>Прошу розглянути питання визнання результатів неформального</w:t>
      </w:r>
      <w:r w:rsidR="008B29F2">
        <w:rPr>
          <w:rStyle w:val="fontstyle01"/>
          <w:rFonts w:ascii="Times New Roman" w:hAnsi="Times New Roman" w:cs="Times New Roman"/>
          <w:lang w:val="uk-UA"/>
        </w:rPr>
        <w:t xml:space="preserve"> </w:t>
      </w:r>
      <w:r w:rsidRPr="008B29F2">
        <w:rPr>
          <w:rStyle w:val="fontstyle01"/>
          <w:rFonts w:ascii="Times New Roman" w:hAnsi="Times New Roman" w:cs="Times New Roman"/>
          <w:lang w:val="uk-UA"/>
        </w:rPr>
        <w:t>(</w:t>
      </w:r>
      <w:proofErr w:type="spellStart"/>
      <w:r w:rsidRPr="008B29F2">
        <w:rPr>
          <w:rStyle w:val="fontstyle01"/>
          <w:rFonts w:ascii="Times New Roman" w:hAnsi="Times New Roman" w:cs="Times New Roman"/>
          <w:lang w:val="uk-UA"/>
        </w:rPr>
        <w:t>інформального</w:t>
      </w:r>
      <w:proofErr w:type="spellEnd"/>
      <w:r w:rsidRPr="008B29F2">
        <w:rPr>
          <w:rStyle w:val="fontstyle01"/>
          <w:rFonts w:ascii="Times New Roman" w:hAnsi="Times New Roman" w:cs="Times New Roman"/>
          <w:lang w:val="uk-UA"/>
        </w:rPr>
        <w:t>) навчання, набутих мною під час</w:t>
      </w:r>
      <w:r w:rsidR="008B29F2">
        <w:rPr>
          <w:rStyle w:val="fontstyle01"/>
          <w:rFonts w:ascii="Times New Roman" w:hAnsi="Times New Roman" w:cs="Times New Roman"/>
          <w:lang w:val="uk-UA"/>
        </w:rPr>
        <w:t xml:space="preserve"> </w:t>
      </w:r>
    </w:p>
    <w:p w14:paraId="22F95316" w14:textId="77777777" w:rsidR="008B29F2" w:rsidRPr="004B6AB7" w:rsidRDefault="003F628B" w:rsidP="5A031A6D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  <w:lang w:val="en-US"/>
        </w:rPr>
      </w:pP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</w:t>
      </w:r>
      <w:r w:rsidR="00C75BB7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Курс</w:t>
      </w:r>
      <w:r w:rsidR="00C75BB7" w:rsidRPr="004B6AB7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en-US"/>
        </w:rPr>
        <w:t xml:space="preserve"> «IT Essentials: PC Hardware and Software» </w:t>
      </w:r>
      <w:r w:rsidR="00C75BB7" w:rsidRPr="004B6AB7">
        <w:rPr>
          <w:rFonts w:ascii="Times New Roman" w:eastAsia="Times New Roman" w:cs="Times New Roman"/>
          <w:color w:val="000000" w:themeColor="text1"/>
          <w:sz w:val="28"/>
          <w:szCs w:val="28"/>
          <w:u w:val="single"/>
          <w:lang w:val="en-US"/>
        </w:rPr>
        <w:t>Cisco Networking Academy</w:t>
      </w:r>
      <w:r w:rsidR="008B29F2" w:rsidRPr="004B6AB7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en-US"/>
        </w:rPr>
        <w:t xml:space="preserve">                              </w:t>
      </w:r>
      <w:r w:rsidR="008B29F2" w:rsidRPr="004B6AB7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en-US"/>
        </w:rPr>
        <w:t>.</w:t>
      </w:r>
    </w:p>
    <w:p w14:paraId="60A5B604" w14:textId="685BBE20" w:rsidR="008B29F2" w:rsidRDefault="00412713" w:rsidP="00C75BB7">
      <w:pPr>
        <w:spacing w:after="0" w:line="360" w:lineRule="auto"/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</w:pPr>
      <w:r w:rsidRPr="7DEE7F2C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(зазначаються заходи неформального (</w:t>
      </w:r>
      <w:proofErr w:type="spellStart"/>
      <w:r w:rsidRPr="7DEE7F2C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інформального</w:t>
      </w:r>
      <w:proofErr w:type="spellEnd"/>
      <w:r w:rsidRPr="7DEE7F2C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) навчання або інші види діяльності, під час яких здобувалися відповідні результати навчання)</w:t>
      </w:r>
      <w:r>
        <w:br/>
      </w:r>
      <w:r w:rsidR="008B29F2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</w:t>
      </w:r>
      <w:r w:rsidR="41664190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03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.02.202</w:t>
      </w:r>
      <w:r w:rsidR="00F32504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5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-</w:t>
      </w:r>
      <w:r w:rsidR="00C75BB7" w:rsidRPr="7DEE7F2C">
        <w:rPr>
          <w:b/>
          <w:bCs/>
          <w:color w:val="000000" w:themeColor="text1"/>
          <w:sz w:val="28"/>
          <w:szCs w:val="28"/>
          <w:u w:val="single"/>
          <w:lang w:val="uk-UA"/>
        </w:rPr>
        <w:t xml:space="preserve"> 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01.07.202</w:t>
      </w:r>
      <w:r w:rsidR="00F32504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5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, 70 годин (2,3 кредити 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en-US"/>
        </w:rPr>
        <w:t>ESTC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)</w:t>
      </w:r>
      <w:r w:rsidR="00C75BB7" w:rsidRPr="7DEE7F2C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____________________________</w:t>
      </w:r>
      <w:r w:rsidR="00C75BB7" w:rsidRPr="7DEE7F2C">
        <w:rPr>
          <w:b/>
          <w:bCs/>
          <w:color w:val="000000" w:themeColor="text1"/>
          <w:sz w:val="28"/>
          <w:szCs w:val="28"/>
          <w:u w:val="single"/>
          <w:lang w:val="uk-UA"/>
        </w:rPr>
        <w:t xml:space="preserve"> </w:t>
      </w:r>
      <w:r w:rsidR="008B29F2" w:rsidRPr="7DEE7F2C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                                                                                                                                               </w:t>
      </w:r>
    </w:p>
    <w:p w14:paraId="4E2E4AEC" w14:textId="77777777" w:rsidR="008B29F2" w:rsidRDefault="008B29F2" w:rsidP="5A031A6D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</w:rPr>
      </w:pP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</w:t>
      </w:r>
      <w:proofErr w:type="spellStart"/>
      <w:r w:rsidR="00C75BB7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сертифікат</w:t>
      </w:r>
      <w:proofErr w:type="spellEnd"/>
      <w:r w:rsidR="00C75BB7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№ </w:t>
      </w:r>
      <w:proofErr w:type="gramStart"/>
      <w:r w:rsidR="00B23268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без номеру</w:t>
      </w:r>
      <w:proofErr w:type="gramEnd"/>
      <w:r w:rsidR="00B23268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</w:t>
      </w: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                   </w:t>
      </w:r>
      <w:r w:rsidRPr="5A031A6D">
        <w:rPr>
          <w:rFonts w:ascii="Times New Roman" w:hAnsi="Times New Roman" w:cs="Times New Roman"/>
          <w:color w:val="FFFFFF" w:themeColor="background1"/>
          <w:sz w:val="28"/>
          <w:szCs w:val="28"/>
          <w:u w:val="single"/>
        </w:rPr>
        <w:t>.</w:t>
      </w:r>
    </w:p>
    <w:p w14:paraId="4D213C93" w14:textId="77777777" w:rsidR="008B29F2" w:rsidRDefault="00412713" w:rsidP="008B29F2">
      <w:pPr>
        <w:spacing w:after="0" w:line="360" w:lineRule="auto"/>
        <w:ind w:firstLine="567"/>
        <w:jc w:val="both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01"/>
          <w:rFonts w:ascii="Times New Roman" w:hAnsi="Times New Roman" w:cs="Times New Roman"/>
          <w:lang w:val="uk-UA"/>
        </w:rPr>
        <w:t>Претендую на (</w:t>
      </w:r>
      <w:r w:rsidRPr="008B29F2">
        <w:rPr>
          <w:rStyle w:val="fontstyle21"/>
          <w:rFonts w:ascii="Times New Roman" w:hAnsi="Times New Roman" w:cs="Times New Roman"/>
          <w:lang w:val="uk-UA"/>
        </w:rPr>
        <w:t>обрати потрібне</w:t>
      </w:r>
      <w:r w:rsidRPr="008B29F2">
        <w:rPr>
          <w:rStyle w:val="fontstyle01"/>
          <w:rFonts w:ascii="Times New Roman" w:hAnsi="Times New Roman" w:cs="Times New Roman"/>
          <w:lang w:val="uk-UA"/>
        </w:rPr>
        <w:t>):</w:t>
      </w:r>
    </w:p>
    <w:p w14:paraId="324AB0E5" w14:textId="77777777" w:rsidR="00201504" w:rsidRDefault="00412713" w:rsidP="008B29F2">
      <w:pPr>
        <w:spacing w:after="0" w:line="360" w:lineRule="auto"/>
        <w:ind w:firstLine="567"/>
        <w:jc w:val="both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31"/>
          <w:rFonts w:ascii="Times New Roman" w:hAnsi="Times New Roman" w:cs="Times New Roman"/>
          <w:lang w:val="uk-UA"/>
        </w:rPr>
        <w:t xml:space="preserve">• </w:t>
      </w:r>
      <w:r w:rsidRPr="008B29F2">
        <w:rPr>
          <w:rStyle w:val="fontstyle01"/>
          <w:rFonts w:ascii="Times New Roman" w:hAnsi="Times New Roman" w:cs="Times New Roman"/>
          <w:lang w:val="uk-UA"/>
        </w:rPr>
        <w:t>зарахування освітнього компоненту в цілому –</w:t>
      </w:r>
    </w:p>
    <w:p w14:paraId="6728F77B" w14:textId="77777777" w:rsidR="00201504" w:rsidRPr="00005160" w:rsidRDefault="00CB376D" w:rsidP="00201504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highlight w:val="yellow"/>
          <w:u w:val="single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                                                                                                                                                 </w:t>
      </w:r>
      <w:r w:rsidR="00B23268" w:rsidRPr="008B29F2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</w:p>
    <w:p w14:paraId="5E8EA361" w14:textId="77777777" w:rsidR="00201504" w:rsidRPr="00B23268" w:rsidRDefault="00412713" w:rsidP="00201504">
      <w:pPr>
        <w:spacing w:after="0" w:line="360" w:lineRule="auto"/>
        <w:jc w:val="center"/>
        <w:rPr>
          <w:rStyle w:val="fontstyle01"/>
          <w:rFonts w:ascii="Times New Roman" w:hAnsi="Times New Roman" w:cs="Times New Roman"/>
          <w:sz w:val="16"/>
          <w:szCs w:val="16"/>
          <w:lang w:val="uk-UA"/>
        </w:rPr>
      </w:pPr>
      <w:r w:rsidRPr="00B23268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(назва ОК, семестр та рік викладання, кількість кредитів ЄКТС, загальна кількість годин)</w:t>
      </w:r>
    </w:p>
    <w:p w14:paraId="33A38B1C" w14:textId="6E6E2386" w:rsidR="007B1B9F" w:rsidRPr="007B1B9F" w:rsidRDefault="00B23268" w:rsidP="004A36EF">
      <w:pPr>
        <w:spacing w:after="0" w:line="360" w:lineRule="auto"/>
        <w:ind w:right="142"/>
        <w:jc w:val="both"/>
        <w:rPr>
          <w:rStyle w:val="fontstyle31"/>
          <w:rFonts w:ascii="Times New Roman" w:hAnsi="Times New Roman" w:cs="Times New Roman"/>
          <w:u w:val="single"/>
          <w:lang w:val="uk-UA"/>
        </w:rPr>
      </w:pPr>
      <w:r w:rsidRPr="006E5199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  <w:r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                                                                                                                                                   </w:t>
      </w:r>
      <w:r w:rsidRPr="008B29F2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  <w:r w:rsidR="007421E6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</w:t>
      </w:r>
      <w:r w:rsidR="00201504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                                                                                                           </w:t>
      </w:r>
    </w:p>
    <w:p w14:paraId="0131DC21" w14:textId="77777777" w:rsidR="00201504" w:rsidRDefault="00412713" w:rsidP="00201504">
      <w:pPr>
        <w:spacing w:after="0" w:line="360" w:lineRule="auto"/>
        <w:ind w:firstLine="567"/>
        <w:jc w:val="both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31"/>
          <w:rFonts w:ascii="Times New Roman" w:hAnsi="Times New Roman" w:cs="Times New Roman"/>
          <w:lang w:val="uk-UA"/>
        </w:rPr>
        <w:t xml:space="preserve">• </w:t>
      </w:r>
      <w:r w:rsidRPr="008B29F2">
        <w:rPr>
          <w:rStyle w:val="fontstyle01"/>
          <w:rFonts w:ascii="Times New Roman" w:hAnsi="Times New Roman" w:cs="Times New Roman"/>
          <w:lang w:val="uk-UA"/>
        </w:rPr>
        <w:t>зарахування окремих видів навчальної роботи за освітнім компонентом –</w:t>
      </w:r>
    </w:p>
    <w:p w14:paraId="4DA2F3FD" w14:textId="77777777" w:rsidR="00720730" w:rsidRPr="00CC6F0A" w:rsidRDefault="00720730" w:rsidP="00720730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</w:pPr>
      <w:r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  </w:t>
      </w:r>
      <w:r w:rsidRPr="00CC6F0A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ОК 2.</w:t>
      </w:r>
      <w:r w:rsidR="00471A85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5</w:t>
      </w:r>
      <w:r w:rsidRPr="00CC6F0A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Архітектура, модулі та компоненти</w:t>
      </w:r>
      <w:r w:rsidR="00C75EF2" w:rsidRPr="00C75EF2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</w:t>
      </w:r>
      <w:r w:rsidR="00711AA1" w:rsidRPr="00CC6F0A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програмних систем</w:t>
      </w:r>
      <w:r w:rsidRPr="00505A42">
        <w:rPr>
          <w:rFonts w:ascii="Times New Roman" w:eastAsia="Times New Roman" w:hAnsi="Times New Roman"/>
          <w:sz w:val="28"/>
          <w:szCs w:val="28"/>
          <w:lang w:val="uk-UA" w:eastAsia="ru-RU"/>
        </w:rPr>
        <w:t>____</w:t>
      </w:r>
      <w:r w:rsidR="00711AA1">
        <w:rPr>
          <w:rFonts w:ascii="Times New Roman" w:eastAsia="Times New Roman" w:hAnsi="Times New Roman"/>
          <w:sz w:val="28"/>
          <w:szCs w:val="28"/>
          <w:lang w:val="uk-UA" w:eastAsia="ru-RU"/>
        </w:rPr>
        <w:t>______________</w:t>
      </w:r>
      <w:r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</w:t>
      </w:r>
      <w:r w:rsidRPr="00CC6F0A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</w:t>
      </w:r>
      <w:r w:rsidRPr="00CC6F0A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</w:t>
      </w:r>
    </w:p>
    <w:p w14:paraId="060CD6B3" w14:textId="77777777" w:rsidR="00720730" w:rsidRPr="00CC6F0A" w:rsidRDefault="00720730" w:rsidP="00720730">
      <w:pPr>
        <w:spacing w:after="0" w:line="240" w:lineRule="auto"/>
        <w:jc w:val="center"/>
        <w:rPr>
          <w:rStyle w:val="fontstyle01"/>
          <w:rFonts w:ascii="Times New Roman" w:hAnsi="Times New Roman" w:cs="Times New Roman"/>
          <w:sz w:val="16"/>
          <w:szCs w:val="16"/>
          <w:lang w:val="uk-UA"/>
        </w:rPr>
      </w:pPr>
      <w:r w:rsidRPr="00CC6F0A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(назва ОК, семестр та рік викладання, види навчальної роботи)</w:t>
      </w:r>
    </w:p>
    <w:p w14:paraId="17F5D685" w14:textId="77777777" w:rsidR="00021A41" w:rsidRDefault="00720730" w:rsidP="00711AA1">
      <w:pPr>
        <w:spacing w:after="0" w:line="360" w:lineRule="auto"/>
        <w:rPr>
          <w:rStyle w:val="fontstyle01"/>
          <w:rFonts w:ascii="Times New Roman" w:hAnsi="Times New Roman" w:cs="Times New Roman"/>
          <w:lang w:val="uk-UA"/>
        </w:rPr>
      </w:pPr>
      <w:r w:rsidRPr="00CC6F0A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  </w:t>
      </w:r>
      <w:r w:rsidRPr="00CC6F0A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>семестр 2, курс 1</w:t>
      </w:r>
      <w:r w:rsidR="00711AA1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, </w:t>
      </w:r>
      <w:r w:rsidR="00711AA1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>лабораторні роботи № 1 та № 2, КМР</w:t>
      </w:r>
      <w:r w:rsidR="00711AA1" w:rsidRPr="00711AA1">
        <w:rPr>
          <w:rFonts w:ascii="Times New Roman" w:eastAsia="Times New Roman" w:hAnsi="Times New Roman"/>
          <w:sz w:val="28"/>
          <w:szCs w:val="28"/>
          <w:lang w:val="uk-UA" w:eastAsia="ru-RU"/>
        </w:rPr>
        <w:t>___________________</w:t>
      </w:r>
      <w:r w:rsidR="00711AA1">
        <w:rPr>
          <w:rFonts w:ascii="Times New Roman" w:eastAsia="Times New Roman" w:hAnsi="Times New Roman"/>
          <w:sz w:val="28"/>
          <w:szCs w:val="28"/>
          <w:lang w:val="uk-UA" w:eastAsia="ru-RU"/>
        </w:rPr>
        <w:t>_</w:t>
      </w:r>
      <w:r w:rsidR="00711AA1" w:rsidRPr="00711AA1">
        <w:rPr>
          <w:rFonts w:ascii="Times New Roman" w:eastAsia="Times New Roman" w:hAnsi="Times New Roman"/>
          <w:sz w:val="28"/>
          <w:szCs w:val="28"/>
          <w:lang w:val="uk-UA" w:eastAsia="ru-RU"/>
        </w:rPr>
        <w:t>____</w:t>
      </w:r>
      <w:r w:rsidR="00711AA1">
        <w:rPr>
          <w:rFonts w:ascii="Times New Roman" w:hAnsi="Times New Roman" w:cs="Times New Roman"/>
          <w:color w:val="000000"/>
          <w:sz w:val="28"/>
          <w:szCs w:val="28"/>
          <w:lang w:val="uk-UA"/>
        </w:rPr>
        <w:t>_</w:t>
      </w:r>
      <w:r w:rsidR="00711AA1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t xml:space="preserve"> </w:t>
      </w:r>
      <w:r w:rsidR="00711AA1">
        <w:rPr>
          <w:rFonts w:ascii="Times New Roman" w:hAnsi="Times New Roman" w:cs="Times New Roman"/>
          <w:color w:val="000000"/>
          <w:sz w:val="28"/>
          <w:szCs w:val="28"/>
          <w:u w:val="single"/>
          <w:lang w:val="uk-UA"/>
        </w:rPr>
        <w:br/>
      </w:r>
    </w:p>
    <w:p w14:paraId="4EB0E4D1" w14:textId="77777777" w:rsidR="00201504" w:rsidRDefault="00412713" w:rsidP="00711AA1">
      <w:pPr>
        <w:spacing w:after="0" w:line="360" w:lineRule="auto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01"/>
          <w:rFonts w:ascii="Times New Roman" w:hAnsi="Times New Roman" w:cs="Times New Roman"/>
          <w:lang w:val="uk-UA"/>
        </w:rPr>
        <w:t>Навчаюсь за спеціальністю</w:t>
      </w:r>
      <w:r w:rsidR="007B1B9F">
        <w:rPr>
          <w:rStyle w:val="fontstyle01"/>
          <w:rFonts w:ascii="Times New Roman" w:hAnsi="Times New Roman" w:cs="Times New Roman"/>
          <w:lang w:val="uk-UA"/>
        </w:rPr>
        <w:t>:</w:t>
      </w:r>
      <w:r w:rsidR="00201504">
        <w:rPr>
          <w:rStyle w:val="fontstyle01"/>
          <w:rFonts w:ascii="Times New Roman" w:hAnsi="Times New Roman" w:cs="Times New Roman"/>
          <w:lang w:val="uk-UA"/>
        </w:rPr>
        <w:t xml:space="preserve"> </w:t>
      </w:r>
    </w:p>
    <w:p w14:paraId="75B6F3C7" w14:textId="77777777" w:rsidR="00201504" w:rsidRDefault="00201504" w:rsidP="5A031A6D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</w:rPr>
      </w:pP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    </w:t>
      </w:r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121 </w:t>
      </w:r>
      <w:proofErr w:type="spellStart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Інженерія</w:t>
      </w:r>
      <w:proofErr w:type="spellEnd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</w:t>
      </w:r>
      <w:proofErr w:type="spellStart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програмного</w:t>
      </w:r>
      <w:proofErr w:type="spellEnd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</w:t>
      </w:r>
      <w:proofErr w:type="spellStart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забезпечення</w:t>
      </w:r>
      <w:proofErr w:type="spellEnd"/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                                                                          </w:t>
      </w:r>
      <w:r w:rsidRPr="5A031A6D">
        <w:rPr>
          <w:rFonts w:ascii="Times New Roman" w:hAnsi="Times New Roman" w:cs="Times New Roman"/>
          <w:color w:val="FFFFFF" w:themeColor="background1"/>
          <w:sz w:val="28"/>
          <w:szCs w:val="28"/>
          <w:u w:val="single"/>
        </w:rPr>
        <w:t>.</w:t>
      </w:r>
    </w:p>
    <w:p w14:paraId="379F8A6C" w14:textId="77777777" w:rsidR="00201504" w:rsidRDefault="00201504" w:rsidP="00201504">
      <w:pPr>
        <w:spacing w:after="0" w:line="240" w:lineRule="auto"/>
        <w:jc w:val="center"/>
        <w:rPr>
          <w:rStyle w:val="fontstyle01"/>
          <w:rFonts w:ascii="Times New Roman" w:hAnsi="Times New Roman" w:cs="Times New Roman"/>
          <w:sz w:val="16"/>
          <w:szCs w:val="16"/>
          <w:lang w:val="uk-UA"/>
        </w:rPr>
      </w:pPr>
      <w:r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(ш</w:t>
      </w:r>
      <w:r w:rsidR="00412713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ифр та назва спеціальності)</w:t>
      </w:r>
    </w:p>
    <w:p w14:paraId="46872DBE" w14:textId="77777777" w:rsidR="00201504" w:rsidRDefault="00412713" w:rsidP="00201504">
      <w:pPr>
        <w:spacing w:after="0" w:line="360" w:lineRule="auto"/>
        <w:ind w:firstLine="567"/>
        <w:jc w:val="both"/>
        <w:rPr>
          <w:rStyle w:val="fontstyle01"/>
          <w:rFonts w:ascii="Times New Roman" w:hAnsi="Times New Roman" w:cs="Times New Roman"/>
          <w:lang w:val="uk-UA"/>
        </w:rPr>
      </w:pPr>
      <w:r w:rsidRPr="008B29F2">
        <w:rPr>
          <w:rStyle w:val="fontstyle01"/>
          <w:rFonts w:ascii="Times New Roman" w:hAnsi="Times New Roman" w:cs="Times New Roman"/>
          <w:lang w:val="uk-UA"/>
        </w:rPr>
        <w:t>Освітня програма</w:t>
      </w:r>
      <w:r w:rsidR="007B1B9F">
        <w:rPr>
          <w:rStyle w:val="fontstyle01"/>
          <w:rFonts w:ascii="Times New Roman" w:hAnsi="Times New Roman" w:cs="Times New Roman"/>
          <w:lang w:val="uk-UA"/>
        </w:rPr>
        <w:t>:</w:t>
      </w:r>
    </w:p>
    <w:p w14:paraId="0C707E5A" w14:textId="77777777" w:rsidR="00201504" w:rsidRDefault="00201504" w:rsidP="5A031A6D">
      <w:pPr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</w:rPr>
      </w:pP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   </w:t>
      </w:r>
      <w:proofErr w:type="spellStart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Інженерія</w:t>
      </w:r>
      <w:proofErr w:type="spellEnd"/>
      <w:r w:rsidR="00B03D4C"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програмного забезпечення</w:t>
      </w:r>
      <w:r w:rsidRPr="5A031A6D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 xml:space="preserve">                                                                                                 </w:t>
      </w:r>
      <w:r w:rsidRPr="5A031A6D">
        <w:rPr>
          <w:rFonts w:ascii="Times New Roman" w:hAnsi="Times New Roman" w:cs="Times New Roman"/>
          <w:color w:val="FFFFFF" w:themeColor="background1"/>
          <w:sz w:val="28"/>
          <w:szCs w:val="28"/>
          <w:u w:val="single"/>
        </w:rPr>
        <w:t>.</w:t>
      </w:r>
    </w:p>
    <w:p w14:paraId="580C9287" w14:textId="77777777" w:rsidR="00201504" w:rsidRDefault="00201504" w:rsidP="00201504">
      <w:pPr>
        <w:spacing w:after="0" w:line="240" w:lineRule="auto"/>
        <w:jc w:val="center"/>
        <w:rPr>
          <w:rStyle w:val="fontstyle01"/>
          <w:rFonts w:ascii="Times New Roman" w:hAnsi="Times New Roman" w:cs="Times New Roman"/>
          <w:sz w:val="16"/>
          <w:szCs w:val="16"/>
          <w:lang w:val="uk-UA"/>
        </w:rPr>
      </w:pPr>
      <w:r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(н</w:t>
      </w:r>
      <w:r w:rsidR="00412713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азва ОП)</w:t>
      </w:r>
    </w:p>
    <w:p w14:paraId="602EA27C" w14:textId="12B118A6" w:rsidR="00201504" w:rsidRPr="00256C06" w:rsidRDefault="00412713" w:rsidP="5970C06F">
      <w:pPr>
        <w:spacing w:after="0" w:line="360" w:lineRule="auto"/>
        <w:ind w:firstLine="567"/>
        <w:jc w:val="both"/>
      </w:pPr>
      <w:r>
        <w:lastRenderedPageBreak/>
        <w:br/>
      </w:r>
      <w:r w:rsidRPr="6174EDFE">
        <w:rPr>
          <w:rStyle w:val="fontstyle01"/>
          <w:rFonts w:ascii="Times New Roman" w:hAnsi="Times New Roman" w:cs="Times New Roman"/>
          <w:lang w:val="uk-UA"/>
        </w:rPr>
        <w:t>До заяви додаю декларацію про попереднє навчання.</w:t>
      </w:r>
      <w:r w:rsidR="1BE23236" w:rsidRPr="6174EDFE">
        <w:rPr>
          <w:rStyle w:val="fontstyle01"/>
          <w:rFonts w:ascii="Times New Roman" w:hAnsi="Times New Roman" w:cs="Times New Roman"/>
          <w:lang w:val="uk-UA"/>
        </w:rPr>
        <w:t xml:space="preserve"> </w:t>
      </w:r>
    </w:p>
    <w:p w14:paraId="672A6659" w14:textId="13DD6AF0" w:rsidR="00201504" w:rsidRDefault="00201504" w:rsidP="6174EDFE">
      <w:pPr>
        <w:spacing w:after="0" w:line="360" w:lineRule="auto"/>
        <w:ind w:firstLine="567"/>
        <w:jc w:val="both"/>
      </w:pPr>
    </w:p>
    <w:p w14:paraId="37C382C2" w14:textId="4E350139" w:rsidR="00201504" w:rsidRPr="00971E9D" w:rsidRDefault="1F01D412" w:rsidP="0DC78640">
      <w:pPr>
        <w:spacing w:after="0" w:line="240" w:lineRule="auto"/>
        <w:ind w:left="708" w:firstLine="708"/>
        <w:jc w:val="both"/>
        <w:rPr>
          <w:rFonts w:ascii="Times New Roman" w:hAnsi="Times New Roman" w:cs="Times New Roman"/>
          <w:color w:val="000000"/>
          <w:sz w:val="28"/>
          <w:szCs w:val="28"/>
          <w:u w:val="single"/>
          <w:lang w:val="en-US"/>
        </w:rPr>
      </w:pPr>
      <w:r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 </w:t>
      </w:r>
      <w:r w:rsidR="008A54CD"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28</w:t>
      </w:r>
      <w:r w:rsidR="6B68109A"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.0</w:t>
      </w:r>
      <w:r w:rsidR="008A54CD"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5</w:t>
      </w:r>
      <w:r w:rsidR="6B68109A"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.202</w:t>
      </w:r>
      <w:r w:rsidR="008A54CD"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>5</w:t>
      </w:r>
      <w:r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 </w:t>
      </w:r>
      <w:r w:rsidRPr="0231D06A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                        </w:t>
      </w:r>
      <w:r>
        <w:tab/>
      </w:r>
      <w:r w:rsidR="004B6AB7" w:rsidRPr="0231D06A">
        <w:rPr>
          <w:lang w:val="uk-UA"/>
        </w:rPr>
        <w:t xml:space="preserve">                                              </w:t>
      </w:r>
      <w:r w:rsidRPr="0231D06A">
        <w:rPr>
          <w:rFonts w:ascii="Times New Roman" w:hAnsi="Times New Roman" w:cs="Times New Roman"/>
          <w:color w:val="000000" w:themeColor="text1"/>
          <w:sz w:val="28"/>
          <w:szCs w:val="28"/>
          <w:u w:val="single"/>
          <w:lang w:val="uk-UA"/>
        </w:rPr>
        <w:t xml:space="preserve"> </w:t>
      </w:r>
      <w:r w:rsidR="00D54514">
        <w:rPr>
          <w:noProof/>
        </w:rPr>
        <w:drawing>
          <wp:inline distT="0" distB="0" distL="0" distR="0" wp14:anchorId="627CCAC3" wp14:editId="62756B35">
            <wp:extent cx="704490" cy="45720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0373" cy="49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231D06A">
        <w:rPr>
          <w:rFonts w:ascii="Times New Roman" w:hAnsi="Times New Roman" w:cs="Times New Roman"/>
          <w:color w:val="FFFFFF" w:themeColor="background1"/>
          <w:sz w:val="28"/>
          <w:szCs w:val="28"/>
          <w:u w:val="single"/>
          <w:lang w:val="uk-UA"/>
        </w:rPr>
        <w:t>.</w:t>
      </w:r>
      <w:r>
        <w:br/>
      </w:r>
    </w:p>
    <w:p w14:paraId="6AFECE85" w14:textId="174454B1" w:rsidR="00834DCF" w:rsidRPr="00521427" w:rsidRDefault="00412713" w:rsidP="00201504">
      <w:pPr>
        <w:spacing w:after="0" w:line="240" w:lineRule="auto"/>
        <w:jc w:val="center"/>
        <w:rPr>
          <w:rStyle w:val="fontstyle01"/>
          <w:rFonts w:ascii="Times New Roman" w:hAnsi="Times New Roman" w:cs="Times New Roman"/>
          <w:sz w:val="16"/>
          <w:szCs w:val="16"/>
          <w:lang w:val="en-US"/>
        </w:rPr>
      </w:pPr>
      <w:r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Дата</w:t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ab/>
      </w:r>
      <w:r w:rsid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 xml:space="preserve">                 </w:t>
      </w:r>
      <w:r w:rsidRPr="00201504">
        <w:rPr>
          <w:rStyle w:val="fontstyle01"/>
          <w:rFonts w:ascii="Times New Roman" w:hAnsi="Times New Roman" w:cs="Times New Roman"/>
          <w:sz w:val="16"/>
          <w:szCs w:val="16"/>
          <w:lang w:val="uk-UA"/>
        </w:rPr>
        <w:t>Підпис</w:t>
      </w:r>
    </w:p>
    <w:sectPr w:rsidR="00834DCF" w:rsidRPr="00521427" w:rsidSect="00201504">
      <w:pgSz w:w="11906" w:h="16838"/>
      <w:pgMar w:top="709" w:right="707" w:bottom="709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roman"/>
    <w:notTrueType/>
    <w:pitch w:val="default"/>
  </w:font>
  <w:font w:name="TimesNewRomanPS-ItalicMT">
    <w:panose1 w:val="00000000000000000000"/>
    <w:charset w:val="00"/>
    <w:family w:val="roman"/>
    <w:notTrueType/>
    <w:pitch w:val="default"/>
  </w:font>
  <w:font w:name="SymbolMT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NDUyNjI3tzS0MLBQ0lEKTi0uzszPAykwrAUAarEhIiwAAAA="/>
  </w:docVars>
  <w:rsids>
    <w:rsidRoot w:val="00975905"/>
    <w:rsid w:val="00005160"/>
    <w:rsid w:val="00011CA2"/>
    <w:rsid w:val="00021A41"/>
    <w:rsid w:val="00025E03"/>
    <w:rsid w:val="00092F8E"/>
    <w:rsid w:val="000B5B43"/>
    <w:rsid w:val="000F5D8E"/>
    <w:rsid w:val="00103D29"/>
    <w:rsid w:val="0016232A"/>
    <w:rsid w:val="001937F9"/>
    <w:rsid w:val="001A4872"/>
    <w:rsid w:val="001D05E5"/>
    <w:rsid w:val="00201504"/>
    <w:rsid w:val="002053A0"/>
    <w:rsid w:val="00256C06"/>
    <w:rsid w:val="003264EA"/>
    <w:rsid w:val="003B76F0"/>
    <w:rsid w:val="003D547B"/>
    <w:rsid w:val="003F628B"/>
    <w:rsid w:val="00412713"/>
    <w:rsid w:val="00471A85"/>
    <w:rsid w:val="004A223B"/>
    <w:rsid w:val="004A36EF"/>
    <w:rsid w:val="004B6AB7"/>
    <w:rsid w:val="0051131E"/>
    <w:rsid w:val="0051481D"/>
    <w:rsid w:val="00521427"/>
    <w:rsid w:val="005B1359"/>
    <w:rsid w:val="005F179E"/>
    <w:rsid w:val="006250EE"/>
    <w:rsid w:val="00673288"/>
    <w:rsid w:val="006E5199"/>
    <w:rsid w:val="006F5C71"/>
    <w:rsid w:val="00711AA1"/>
    <w:rsid w:val="00720730"/>
    <w:rsid w:val="007421E6"/>
    <w:rsid w:val="007B1B9F"/>
    <w:rsid w:val="008217C2"/>
    <w:rsid w:val="008329B0"/>
    <w:rsid w:val="00834DCF"/>
    <w:rsid w:val="008769AB"/>
    <w:rsid w:val="008926C6"/>
    <w:rsid w:val="008A54CD"/>
    <w:rsid w:val="008B29F2"/>
    <w:rsid w:val="00971E9D"/>
    <w:rsid w:val="00975905"/>
    <w:rsid w:val="009B615D"/>
    <w:rsid w:val="009E4612"/>
    <w:rsid w:val="00A7648C"/>
    <w:rsid w:val="00A9622C"/>
    <w:rsid w:val="00AB623E"/>
    <w:rsid w:val="00AD32B2"/>
    <w:rsid w:val="00AF275E"/>
    <w:rsid w:val="00B03D4C"/>
    <w:rsid w:val="00B0727B"/>
    <w:rsid w:val="00B23268"/>
    <w:rsid w:val="00B57A4B"/>
    <w:rsid w:val="00B73D2F"/>
    <w:rsid w:val="00B96235"/>
    <w:rsid w:val="00BD161D"/>
    <w:rsid w:val="00C75BB7"/>
    <w:rsid w:val="00C75EF2"/>
    <w:rsid w:val="00C87AC4"/>
    <w:rsid w:val="00CB376D"/>
    <w:rsid w:val="00CC6F0A"/>
    <w:rsid w:val="00CE1AB1"/>
    <w:rsid w:val="00CE3FBA"/>
    <w:rsid w:val="00D54514"/>
    <w:rsid w:val="00D86EFE"/>
    <w:rsid w:val="00E12780"/>
    <w:rsid w:val="00E93BF4"/>
    <w:rsid w:val="00EF7D7C"/>
    <w:rsid w:val="00F001BF"/>
    <w:rsid w:val="00F32504"/>
    <w:rsid w:val="00F363CF"/>
    <w:rsid w:val="00FC6F07"/>
    <w:rsid w:val="0231D06A"/>
    <w:rsid w:val="04EFB635"/>
    <w:rsid w:val="093E4024"/>
    <w:rsid w:val="0ACEAA3D"/>
    <w:rsid w:val="0DC78640"/>
    <w:rsid w:val="192A7611"/>
    <w:rsid w:val="1BE23236"/>
    <w:rsid w:val="1F01D412"/>
    <w:rsid w:val="2A33AE20"/>
    <w:rsid w:val="2AD23B14"/>
    <w:rsid w:val="3489B7CF"/>
    <w:rsid w:val="3669CD38"/>
    <w:rsid w:val="3B520093"/>
    <w:rsid w:val="3C0D13BD"/>
    <w:rsid w:val="41664190"/>
    <w:rsid w:val="417CE3A0"/>
    <w:rsid w:val="428D3C53"/>
    <w:rsid w:val="457DFFBB"/>
    <w:rsid w:val="45B5F6B2"/>
    <w:rsid w:val="4AA2DB9C"/>
    <w:rsid w:val="56F33BFD"/>
    <w:rsid w:val="5760B276"/>
    <w:rsid w:val="5970C06F"/>
    <w:rsid w:val="5A031A6D"/>
    <w:rsid w:val="5A99A1B2"/>
    <w:rsid w:val="6174EDFE"/>
    <w:rsid w:val="63042F9D"/>
    <w:rsid w:val="63BDC2B2"/>
    <w:rsid w:val="6B68109A"/>
    <w:rsid w:val="739FA1E5"/>
    <w:rsid w:val="73A4926D"/>
    <w:rsid w:val="75CEC57B"/>
    <w:rsid w:val="7A2EAB90"/>
    <w:rsid w:val="7DEE7F2C"/>
    <w:rsid w:val="7F35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0DB3AB"/>
  <w15:docId w15:val="{6D894EFA-CDF3-4D0F-AD19-7AEAF01B7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713"/>
    <w:pPr>
      <w:spacing w:after="200" w:line="276" w:lineRule="auto"/>
    </w:pPr>
    <w:rPr>
      <w:lang w:val="ru-RU"/>
    </w:rPr>
  </w:style>
  <w:style w:type="paragraph" w:styleId="Heading3">
    <w:name w:val="heading 3"/>
    <w:basedOn w:val="Normal"/>
    <w:link w:val="Heading3Char"/>
    <w:uiPriority w:val="9"/>
    <w:qFormat/>
    <w:rsid w:val="00C75B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412713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412713"/>
    <w:rPr>
      <w:rFonts w:ascii="TimesNewRomanPS-ItalicMT" w:hAnsi="TimesNewRomanPS-ItalicMT" w:hint="default"/>
      <w:b w:val="0"/>
      <w:bCs w:val="0"/>
      <w:i/>
      <w:iCs/>
      <w:color w:val="000000"/>
      <w:sz w:val="28"/>
      <w:szCs w:val="28"/>
    </w:rPr>
  </w:style>
  <w:style w:type="character" w:customStyle="1" w:styleId="fontstyle31">
    <w:name w:val="fontstyle31"/>
    <w:basedOn w:val="DefaultParagraphFont"/>
    <w:rsid w:val="00412713"/>
    <w:rPr>
      <w:rFonts w:ascii="SymbolMT" w:hAnsi="SymbolMT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59"/>
    <w:rsid w:val="00412713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75BB7"/>
    <w:rPr>
      <w:rFonts w:ascii="Times New Roman" w:eastAsia="Times New Roman" w:hAnsi="Times New Roman" w:cs="Times New Roman"/>
      <w:b/>
      <w:bCs/>
      <w:sz w:val="27"/>
      <w:szCs w:val="27"/>
      <w:lang w:val="ru-RU"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1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131E"/>
    <w:rPr>
      <w:rFonts w:ascii="Tahoma" w:hAnsi="Tahoma" w:cs="Tahoma"/>
      <w:sz w:val="16"/>
      <w:szCs w:val="1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ed14e0-2a2b-4a0e-a89a-a9595e7b06b6" xsi:nil="true"/>
    <lcf76f155ced4ddcb4097134ff3c332f xmlns="1f1abfad-d7f9-4632-ae72-8c174f3a6fe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C69C641E44E75E47AED8AC70DBBE4563" ma:contentTypeVersion="11" ma:contentTypeDescription="Створення нового документа." ma:contentTypeScope="" ma:versionID="02e9fd44c53d0dec5fab551a0c08f177">
  <xsd:schema xmlns:xsd="http://www.w3.org/2001/XMLSchema" xmlns:xs="http://www.w3.org/2001/XMLSchema" xmlns:p="http://schemas.microsoft.com/office/2006/metadata/properties" xmlns:ns2="1f1abfad-d7f9-4632-ae72-8c174f3a6fe3" xmlns:ns3="5aed14e0-2a2b-4a0e-a89a-a9595e7b06b6" targetNamespace="http://schemas.microsoft.com/office/2006/metadata/properties" ma:root="true" ma:fieldsID="37badec5970b33d268fc1561d77ebaed" ns2:_="" ns3:_="">
    <xsd:import namespace="1f1abfad-d7f9-4632-ae72-8c174f3a6fe3"/>
    <xsd:import namespace="5aed14e0-2a2b-4a0e-a89a-a9595e7b06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1abfad-d7f9-4632-ae72-8c174f3a6f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6bf54646-f93d-4032-a3aa-13bdb9f507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d14e0-2a2b-4a0e-a89a-a9595e7b06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b775fb8-dc10-4b55-a461-8172b6be3a40}" ma:internalName="TaxCatchAll" ma:showField="CatchAllData" ma:web="5aed14e0-2a2b-4a0e-a89a-a9595e7b06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9560F1-14C3-41A9-81B6-C0D0A8A4D862}">
  <ds:schemaRefs>
    <ds:schemaRef ds:uri="http://schemas.microsoft.com/office/2006/metadata/properties"/>
    <ds:schemaRef ds:uri="http://schemas.microsoft.com/office/infopath/2007/PartnerControls"/>
    <ds:schemaRef ds:uri="5aed14e0-2a2b-4a0e-a89a-a9595e7b06b6"/>
    <ds:schemaRef ds:uri="1f1abfad-d7f9-4632-ae72-8c174f3a6fe3"/>
  </ds:schemaRefs>
</ds:datastoreItem>
</file>

<file path=customXml/itemProps2.xml><?xml version="1.0" encoding="utf-8"?>
<ds:datastoreItem xmlns:ds="http://schemas.openxmlformats.org/officeDocument/2006/customXml" ds:itemID="{1E1EADEF-307B-4C11-A2CE-60B8E258B8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234777-BB5D-4146-9DE5-AB18E072BD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1abfad-d7f9-4632-ae72-8c174f3a6fe3"/>
    <ds:schemaRef ds:uri="5aed14e0-2a2b-4a0e-a89a-a9595e7b06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54</Words>
  <Characters>2020</Characters>
  <Application>Microsoft Office Word</Application>
  <DocSecurity>0</DocSecurity>
  <Lines>16</Lines>
  <Paragraphs>4</Paragraphs>
  <ScaleCrop>false</ScaleCrop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o</dc:creator>
  <cp:keywords/>
  <dc:description/>
  <cp:lastModifiedBy>Кондрачук Олександр Вадимович</cp:lastModifiedBy>
  <cp:revision>9</cp:revision>
  <dcterms:created xsi:type="dcterms:W3CDTF">2025-05-28T19:23:00Z</dcterms:created>
  <dcterms:modified xsi:type="dcterms:W3CDTF">2025-06-09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9C641E44E75E47AED8AC70DBBE4563</vt:lpwstr>
  </property>
  <property fmtid="{D5CDD505-2E9C-101B-9397-08002B2CF9AE}" pid="3" name="MediaServiceImageTags">
    <vt:lpwstr/>
  </property>
  <property fmtid="{D5CDD505-2E9C-101B-9397-08002B2CF9AE}" pid="4" name="GrammarlyDocumentId">
    <vt:lpwstr>be3faaf0-42dd-4f76-98a2-b4c993e19973</vt:lpwstr>
  </property>
</Properties>
</file>